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enthusiastic interest in the Civil Engineer position at [Company Name] in France Paris. As a dedicated and experienced civil engineer with a strong background in infrastructure development and sustainable construction, I am eager to contribute my expertise to projects that shape the dynamic urban landscape of Paris. This opportunity aligns perfectly with my professional goals, and I am confident that my skills in structural design, project management, and compliance with French regulations will add value to your team.</w:t>
      </w:r>
    </w:p>
    <w:p>
      <w:pPr>
        <w:pStyle w:val="BodyText"/>
      </w:pPr>
      <w:r>
        <w:t xml:space="preserve">Having worked on a variety of civil engineering projects across Europe, I have developed a deep understanding of the complexities involved in large-scale infrastructure development. My career as a Civil Engineer has been driven by a commitment to excellence, innovation, and adherence to the highest standards of safety and sustainability. The unique challenges posed by urban environments like France Paris—ranging from historical preservation to modernization of transportation networks—have always fascinated me, and I am particularly drawn to the opportunity to work on projects that enhance the quality of life for residents while addressing contemporary environmental concerns.</w:t>
      </w:r>
    </w:p>
    <w:p>
      <w:pPr>
        <w:pStyle w:val="BodyText"/>
      </w:pPr>
      <w:r>
        <w:t xml:space="preserve">One of my most significant accomplishments as a Civil Engineer was leading the design and implementation of a multi-phase public transport expansion project in [City/Region]. This initiative required close collaboration with local authorities, architects, and environmental agencies to ensure compliance with French regulations. I successfully managed timelines, budgets, and stakeholder expectations while integrating cutting-edge technologies such as BIM (Building Information Modeling) to optimize efficiency and reduce waste. This experience underscored the importance of balancing technical precision with adaptability in a rapidly evolving industry.</w:t>
      </w:r>
    </w:p>
    <w:p>
      <w:pPr>
        <w:pStyle w:val="BodyText"/>
      </w:pPr>
      <w:r>
        <w:t xml:space="preserve">France Paris presents a unique blend of historical significance and modern innovation, which makes it an ideal location for civil engineers seeking to leave a lasting impact. As a Civil Engineer, I am particularly passionate about contributing to projects that prioritize sustainability and resilience. For instance, my work on green infrastructure initiatives in [Previous Location] involved designing stormwater management systems that reduced urban flooding while enhancing biodiversity. This approach aligns with the growing emphasis on eco-friendly solutions in France Paris, where cities are increasingly focused on reducing carbon footprints and improving livability.</w:t>
      </w:r>
    </w:p>
    <w:p>
      <w:pPr>
        <w:pStyle w:val="BodyText"/>
      </w:pPr>
      <w:r>
        <w:t xml:space="preserve">My technical expertise spans multiple disciplines within civil engineering, including structural analysis, geotechnical design, and construction management. I hold [Your Certification or Degree, e.g., "a Master’s degree in Civil Engineering from [University]"] and am proficient in industry-standard software such as AutoCAD, Revit, and SAP2000. Additionally, I have a strong grasp of French construction codes (Règlement de la Construction) and environmental regulations (such as those outlined by the Ministry of Ecological Transition). This knowledge enables me to navigate the regulatory landscape efficiently while ensuring projects meet both local and international standards.</w:t>
      </w:r>
    </w:p>
    <w:p>
      <w:pPr>
        <w:pStyle w:val="BodyText"/>
      </w:pPr>
      <w:r>
        <w:t xml:space="preserve">What sets me apart as a Civil Engineer is my ability to combine technical rigor with a collaborative mindset. In France Paris, where engineering projects often involve interdisciplinary teams and community engagement, I have consistently emphasized communication and teamwork. For example, during a recent infrastructure project in [Location], I facilitated workshops with local stakeholders to gather input on design elements, ensuring the final outcome reflected the needs of the community. This approach not only fostered trust but also led to a more cohesive and successful project.</w:t>
      </w:r>
    </w:p>
    <w:p>
      <w:pPr>
        <w:pStyle w:val="BodyText"/>
      </w:pPr>
      <w:r>
        <w:t xml:space="preserve">The opportunity to work as a Civil Engineer in France Paris is particularly appealing because of the city’s role as a global hub for innovation and culture. Paris is at the forefront of urban development, with initiatives like the "Paris Climate Plan" and investments in smart mobility systems. I am eager to contribute my skills to such forward-thinking projects, whether it involves designing resilient structures for the city’s historic districts or developing sustainable solutions for its expanding population.</w:t>
      </w:r>
    </w:p>
    <w:p>
      <w:pPr>
        <w:pStyle w:val="BodyText"/>
      </w:pPr>
      <w:r>
        <w:t xml:space="preserve">Moreover, my experience working in multicultural environments has equipped me with the cultural sensitivity needed to thrive in France Paris. I am fluent in [Languages, e.g., "English and French"] and have a strong appreciation for French work ethics, which emphasize precision, punctuality, and respect for tradition. This alignment with local values will enable me to integrate seamlessly into your team while contributing to a productive and inclusive workplace.</w:t>
      </w:r>
    </w:p>
    <w:p>
      <w:pPr>
        <w:pStyle w:val="BodyText"/>
      </w:pPr>
      <w:r>
        <w:t xml:space="preserve">I am particularly impressed by [Company Name]’s commitment to [mention specific company value or project related to the role, e.g., "innovative infrastructure solutions" or "sustainable urban planning"]. As a Civil Engineer, I am motivated by the opportunity to work on projects that reflect this vision and make a tangible difference in people’s lives. I would welcome the chance to discuss how my background, skills, and passion for civil engineering can contribute to your organization’s success in France Paris.</w:t>
      </w:r>
    </w:p>
    <w:p>
      <w:pPr>
        <w:pStyle w:val="BodyText"/>
      </w:pPr>
      <w:r>
        <w:t xml:space="preserve">Thank you for considering my application. I am looking forward to the possibility of discussing this opportunity further and am available at your convenience for an interview. Please feel free to contact me at [Your Phone Number] or [Your Email Address].</w:t>
      </w:r>
    </w:p>
    <w:p>
      <w:pPr>
        <w:pStyle w:val="BodyText"/>
      </w:pPr>
      <w:r>
        <w:t xml:space="preserve">Sincerely,</w:t>
      </w:r>
      <w:r>
        <w:br/>
      </w:r>
      <w:r>
        <w:t xml:space="preserve">[Your Full Name]</w:t>
      </w:r>
      <w:r>
        <w:br/>
      </w:r>
      <w:r>
        <w:t xml:space="preserve">[Your Contact Information]</w:t>
      </w:r>
    </w:p>
    <w:p>
      <w:pPr>
        <w:pStyle w:val="BodyText"/>
      </w:pPr>
      <w:r>
        <w:t xml:space="preserve">Word Count: 82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in France Paris</dc:title>
  <dc:creator/>
  <dc:language>en</dc:language>
  <cp:keywords/>
  <dcterms:created xsi:type="dcterms:W3CDTF">2026-07-23T12:09:41Z</dcterms:created>
  <dcterms:modified xsi:type="dcterms:W3CDTF">2026-07-23T12:09:41Z</dcterms:modified>
</cp:coreProperties>
</file>

<file path=docProps/custom.xml><?xml version="1.0" encoding="utf-8"?>
<Properties xmlns="http://schemas.openxmlformats.org/officeDocument/2006/custom-properties" xmlns:vt="http://schemas.openxmlformats.org/officeDocument/2006/docPropsVTypes"/>
</file>